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75E" w:rsidRPr="00EE0057" w:rsidRDefault="00645981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645981">
        <w:rPr>
          <w:rFonts w:ascii="Times New Roman" w:hAnsi="Times New Roman" w:cs="Times New Roman"/>
          <w:b/>
          <w:sz w:val="18"/>
          <w:szCs w:val="18"/>
        </w:rPr>
        <w:t xml:space="preserve">Elektrik 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90007A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Matematik I </w:t>
            </w:r>
          </w:p>
        </w:tc>
        <w:tc>
          <w:tcPr>
            <w:tcW w:w="1701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BB11B0" w:rsidRPr="00EE0057" w:rsidRDefault="009E0C79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BB11B0" w:rsidRPr="00EE0057" w:rsidTr="0054538B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1701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Öğr. Gör. Ferit AYYILDIZ 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6965C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İletişim</w:t>
            </w:r>
          </w:p>
        </w:tc>
        <w:tc>
          <w:tcPr>
            <w:tcW w:w="1701" w:type="dxa"/>
          </w:tcPr>
          <w:p w:rsidR="00BB11B0" w:rsidRPr="00EE0057" w:rsidRDefault="00BB11B0" w:rsidP="006965C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417" w:type="dxa"/>
          </w:tcPr>
          <w:p w:rsidR="00BB11B0" w:rsidRPr="00EE0057" w:rsidRDefault="00BB11B0" w:rsidP="006965C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6965C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Tuna Meral</w:t>
            </w:r>
          </w:p>
        </w:tc>
      </w:tr>
      <w:tr w:rsidR="00BB11B0" w:rsidRPr="00EE0057" w:rsidTr="0054538B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</w:t>
            </w:r>
          </w:p>
        </w:tc>
        <w:tc>
          <w:tcPr>
            <w:tcW w:w="1701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9:00-10:00</w:t>
            </w:r>
          </w:p>
        </w:tc>
        <w:tc>
          <w:tcPr>
            <w:tcW w:w="3280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BB11B0" w:rsidRPr="00EE0057" w:rsidTr="0048631A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1701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417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15-11:15</w:t>
            </w:r>
          </w:p>
        </w:tc>
        <w:tc>
          <w:tcPr>
            <w:tcW w:w="3280" w:type="dxa"/>
            <w:vAlign w:val="center"/>
          </w:tcPr>
          <w:p w:rsidR="00BB11B0" w:rsidRPr="00EE0057" w:rsidRDefault="00BB11B0" w:rsidP="005F2F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BB11B0" w:rsidRPr="00EE0057" w:rsidTr="0054538B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Bilgi ve İletişim Teknolojileri </w:t>
            </w:r>
          </w:p>
        </w:tc>
        <w:tc>
          <w:tcPr>
            <w:tcW w:w="1701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8.01.2021</w:t>
            </w:r>
          </w:p>
        </w:tc>
        <w:tc>
          <w:tcPr>
            <w:tcW w:w="1417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</w:tcPr>
          <w:p w:rsidR="00BB11B0" w:rsidRPr="00EE0057" w:rsidRDefault="00BB11B0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Doğru Akım Devreleri </w:t>
            </w:r>
          </w:p>
        </w:tc>
        <w:tc>
          <w:tcPr>
            <w:tcW w:w="1701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O. Erdem Korkmaz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Elektrik Bakım Arıza Bulma ve Güvenlik</w:t>
            </w:r>
          </w:p>
        </w:tc>
        <w:tc>
          <w:tcPr>
            <w:tcW w:w="1701" w:type="dxa"/>
          </w:tcPr>
          <w:p w:rsidR="00BB11B0" w:rsidRPr="00EE0057" w:rsidRDefault="00BB11B0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BB11B0" w:rsidRPr="00EE0057" w:rsidRDefault="00BB11B0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Fizik </w:t>
            </w:r>
          </w:p>
        </w:tc>
        <w:tc>
          <w:tcPr>
            <w:tcW w:w="1701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417" w:type="dxa"/>
          </w:tcPr>
          <w:p w:rsidR="00BB11B0" w:rsidRPr="00EE0057" w:rsidRDefault="005923E9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="00BB11B0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 Öğr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BB11B0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BB11B0" w:rsidRPr="00645981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Ölçme Tekniği </w:t>
            </w:r>
          </w:p>
        </w:tc>
        <w:tc>
          <w:tcPr>
            <w:tcW w:w="1701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417" w:type="dxa"/>
          </w:tcPr>
          <w:p w:rsidR="00BB11B0" w:rsidRPr="00EE0057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BB11B0" w:rsidRPr="00085C75" w:rsidRDefault="00BB11B0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</w:tbl>
    <w:p w:rsidR="008C62D2" w:rsidRPr="00EE0057" w:rsidRDefault="008C62D2" w:rsidP="00A10829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F105D1" w:rsidRPr="00EE0057" w:rsidRDefault="003A0FF2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Elektrik I</w:t>
      </w:r>
      <w:r w:rsidR="00342086" w:rsidRPr="00342086">
        <w:rPr>
          <w:rFonts w:ascii="Times New Roman" w:hAnsi="Times New Roman" w:cs="Times New Roman"/>
          <w:b/>
          <w:sz w:val="18"/>
          <w:szCs w:val="18"/>
        </w:rPr>
        <w:t xml:space="preserve">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21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47"/>
      </w:tblGrid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4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Tesisata Giriş</w:t>
            </w:r>
          </w:p>
        </w:tc>
        <w:tc>
          <w:tcPr>
            <w:tcW w:w="1701" w:type="dxa"/>
          </w:tcPr>
          <w:p w:rsidR="00514648" w:rsidRPr="00EE0057" w:rsidRDefault="00F807F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2102D7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701" w:type="dxa"/>
          </w:tcPr>
          <w:p w:rsidR="00514648" w:rsidRPr="00EE0057" w:rsidRDefault="00F807F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F807F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Sayısal Elektronik </w:t>
            </w:r>
          </w:p>
        </w:tc>
        <w:tc>
          <w:tcPr>
            <w:tcW w:w="1701" w:type="dxa"/>
          </w:tcPr>
          <w:p w:rsidR="00514648" w:rsidRPr="00EE0057" w:rsidRDefault="002102D7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2102D7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Bilgisayar Destekli Proje I </w:t>
            </w:r>
          </w:p>
        </w:tc>
        <w:tc>
          <w:tcPr>
            <w:tcW w:w="1701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Elektromekanik Kumanda Sistemleri</w:t>
            </w:r>
          </w:p>
        </w:tc>
        <w:tc>
          <w:tcPr>
            <w:tcW w:w="1701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Arş. Gör. O. Erdem Korkmaz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Elektrik Enerji Santralleri </w:t>
            </w:r>
          </w:p>
        </w:tc>
        <w:tc>
          <w:tcPr>
            <w:tcW w:w="1701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Asenkron ve Senkron Makineler</w:t>
            </w:r>
          </w:p>
        </w:tc>
        <w:tc>
          <w:tcPr>
            <w:tcW w:w="1701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923E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</w:tbl>
    <w:p w:rsidR="00494BF4" w:rsidRDefault="00494BF4" w:rsidP="002638CF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8C62D2" w:rsidRPr="00EE0057" w:rsidRDefault="00D66D7B" w:rsidP="008C62D2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66D7B">
        <w:rPr>
          <w:rFonts w:ascii="Times New Roman" w:hAnsi="Times New Roman" w:cs="Times New Roman"/>
          <w:b/>
          <w:sz w:val="18"/>
          <w:szCs w:val="18"/>
        </w:rPr>
        <w:t xml:space="preserve">Elektrik Enerjisi Üretim İletim ve Dağıtım 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8C62D2" w:rsidRPr="00EE0057" w:rsidTr="00CA6D26">
        <w:trPr>
          <w:trHeight w:val="20"/>
          <w:jc w:val="center"/>
        </w:trPr>
        <w:tc>
          <w:tcPr>
            <w:tcW w:w="3256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Matematik I 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Öğr. Gör. Ferit AYYILDIZ 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İletişim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Tuna Meral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9:00-10:00</w:t>
            </w:r>
          </w:p>
        </w:tc>
        <w:tc>
          <w:tcPr>
            <w:tcW w:w="3280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15-11:15</w:t>
            </w:r>
          </w:p>
        </w:tc>
        <w:tc>
          <w:tcPr>
            <w:tcW w:w="3280" w:type="dxa"/>
            <w:vAlign w:val="center"/>
          </w:tcPr>
          <w:p w:rsidR="008C62D2" w:rsidRPr="00EE0057" w:rsidRDefault="008C62D2" w:rsidP="00CA6D2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Bilgi ve İletişim Teknolojileri 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8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Doğru Akım Devreleri 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O. Erdem Korkmaz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Elektrik Bakım Arıza Bulma ve Güvenlik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Fizik 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 Öğr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8C62D2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8C62D2" w:rsidRPr="00645981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Ölçme Tekniği </w:t>
            </w:r>
          </w:p>
        </w:tc>
        <w:tc>
          <w:tcPr>
            <w:tcW w:w="1701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417" w:type="dxa"/>
          </w:tcPr>
          <w:p w:rsidR="008C62D2" w:rsidRPr="00EE0057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8C62D2" w:rsidRPr="00085C75" w:rsidRDefault="008C62D2" w:rsidP="00CA6D2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</w:tbl>
    <w:p w:rsidR="008C62D2" w:rsidRDefault="008C62D2" w:rsidP="009666B5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D66D7B" w:rsidRPr="00EE0057" w:rsidRDefault="009666B5" w:rsidP="00D66D7B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9666B5">
        <w:rPr>
          <w:rFonts w:ascii="Times New Roman" w:hAnsi="Times New Roman" w:cs="Times New Roman"/>
          <w:b/>
          <w:sz w:val="18"/>
          <w:szCs w:val="18"/>
        </w:rPr>
        <w:t xml:space="preserve">Elektrik Enerjisi Üretim İletim ve Dağıtım </w:t>
      </w:r>
      <w:r w:rsidR="003A0FF2">
        <w:rPr>
          <w:rFonts w:ascii="Times New Roman" w:hAnsi="Times New Roman" w:cs="Times New Roman"/>
          <w:b/>
          <w:sz w:val="18"/>
          <w:szCs w:val="18"/>
        </w:rPr>
        <w:t>I</w:t>
      </w:r>
      <w:r w:rsidRPr="009666B5">
        <w:rPr>
          <w:rFonts w:ascii="Times New Roman" w:hAnsi="Times New Roman" w:cs="Times New Roman"/>
          <w:b/>
          <w:sz w:val="18"/>
          <w:szCs w:val="18"/>
        </w:rPr>
        <w:t xml:space="preserve">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21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47"/>
      </w:tblGrid>
      <w:tr w:rsidR="00D66D7B" w:rsidRPr="00EE0057" w:rsidTr="00CA6D26">
        <w:trPr>
          <w:trHeight w:val="20"/>
          <w:jc w:val="center"/>
        </w:trPr>
        <w:tc>
          <w:tcPr>
            <w:tcW w:w="3256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47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Bilgisayar Destekli Tasarım (CAD)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Bilgisayar Destekli Devre Tasarımı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C141A9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nerji Yönetimi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Sevda Sarıtaş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lektrik Kumanda Sistemleri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Arş. Gör. O. Erdem Korkmaz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nerji Santralleri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Tuba Çakıcı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lektrik Makinaları</w:t>
            </w:r>
          </w:p>
        </w:tc>
        <w:tc>
          <w:tcPr>
            <w:tcW w:w="1701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Tuba Çakıcı</w:t>
            </w:r>
          </w:p>
        </w:tc>
      </w:tr>
    </w:tbl>
    <w:p w:rsidR="008C62D2" w:rsidRDefault="008C62D2" w:rsidP="002638CF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526747" w:rsidRPr="00EE0057" w:rsidRDefault="007D6548" w:rsidP="00526747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7D6548">
        <w:rPr>
          <w:rFonts w:ascii="Times New Roman" w:hAnsi="Times New Roman" w:cs="Times New Roman"/>
          <w:b/>
          <w:sz w:val="18"/>
          <w:szCs w:val="18"/>
        </w:rPr>
        <w:t>Elektrik Enerjisi Üretim İletim ve Dağıtım ESKİ MÜFREDAT</w:t>
      </w:r>
    </w:p>
    <w:tbl>
      <w:tblPr>
        <w:tblStyle w:val="TabloKlavuzu"/>
        <w:tblW w:w="9706" w:type="dxa"/>
        <w:jc w:val="center"/>
        <w:tblLook w:val="04A0" w:firstRow="1" w:lastRow="0" w:firstColumn="1" w:lastColumn="0" w:noHBand="0" w:noVBand="1"/>
      </w:tblPr>
      <w:tblGrid>
        <w:gridCol w:w="3394"/>
        <w:gridCol w:w="1604"/>
        <w:gridCol w:w="1371"/>
        <w:gridCol w:w="3337"/>
      </w:tblGrid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60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371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337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7D6548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oğalgaz</w:t>
            </w:r>
          </w:p>
        </w:tc>
        <w:tc>
          <w:tcPr>
            <w:tcW w:w="1604" w:type="dxa"/>
          </w:tcPr>
          <w:p w:rsidR="007D6548" w:rsidRPr="00EE0057" w:rsidRDefault="000644A9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  <w:r w:rsidR="007D6548" w:rsidRPr="00EE0057">
              <w:rPr>
                <w:rFonts w:ascii="Times New Roman" w:hAnsi="Times New Roman" w:cs="Times New Roman"/>
                <w:sz w:val="18"/>
                <w:szCs w:val="18"/>
              </w:rPr>
              <w:t>:01.2021</w:t>
            </w:r>
          </w:p>
        </w:tc>
        <w:tc>
          <w:tcPr>
            <w:tcW w:w="1371" w:type="dxa"/>
          </w:tcPr>
          <w:p w:rsidR="007D6548" w:rsidRPr="00EE0057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604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Bilgisayar Destekli Devre Tasarımı</w:t>
            </w:r>
          </w:p>
        </w:tc>
        <w:tc>
          <w:tcPr>
            <w:tcW w:w="1604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Enerji Yönetimi</w:t>
            </w:r>
          </w:p>
        </w:tc>
        <w:tc>
          <w:tcPr>
            <w:tcW w:w="1604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7D6548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Güneş Enerjisi</w:t>
            </w:r>
          </w:p>
        </w:tc>
        <w:tc>
          <w:tcPr>
            <w:tcW w:w="1604" w:type="dxa"/>
          </w:tcPr>
          <w:p w:rsidR="007D6548" w:rsidRPr="00EE0057" w:rsidRDefault="000644A9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  <w:r w:rsidR="007D65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7D6548" w:rsidRPr="00EE0057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0644A9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Enerji Santralleri</w:t>
            </w:r>
          </w:p>
        </w:tc>
        <w:tc>
          <w:tcPr>
            <w:tcW w:w="1604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0644A9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Hidroelektrik Santralleri</w:t>
            </w:r>
          </w:p>
        </w:tc>
        <w:tc>
          <w:tcPr>
            <w:tcW w:w="1604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</w:tbl>
    <w:p w:rsidR="0056677B" w:rsidRPr="00EE0057" w:rsidRDefault="0056677B" w:rsidP="000F6633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sectPr w:rsidR="0056677B" w:rsidRPr="00EE0057" w:rsidSect="00F105D1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42CF" w:rsidRDefault="00A442CF" w:rsidP="009E6DE6">
      <w:pPr>
        <w:spacing w:after="0" w:line="240" w:lineRule="auto"/>
      </w:pPr>
      <w:r>
        <w:separator/>
      </w:r>
    </w:p>
  </w:endnote>
  <w:endnote w:type="continuationSeparator" w:id="0">
    <w:p w:rsidR="00A442CF" w:rsidRDefault="00A442CF" w:rsidP="009E6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42CF" w:rsidRDefault="00A442CF" w:rsidP="009E6DE6">
      <w:pPr>
        <w:spacing w:after="0" w:line="240" w:lineRule="auto"/>
      </w:pPr>
      <w:r>
        <w:separator/>
      </w:r>
    </w:p>
  </w:footnote>
  <w:footnote w:type="continuationSeparator" w:id="0">
    <w:p w:rsidR="00A442CF" w:rsidRDefault="00A442CF" w:rsidP="009E6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ATATÜRK ÜNİVERSİTESİ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İSPİR HAMZA POLAT MESLEK YÜKSEKOKULU</w:t>
    </w:r>
  </w:p>
  <w:p w:rsidR="00A841D4" w:rsidRPr="00A841D4" w:rsidRDefault="009E6DE6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 w:rsidRPr="00A841D4">
      <w:rPr>
        <w:rFonts w:ascii="Times New Roman" w:hAnsi="Times New Roman" w:cs="Times New Roman"/>
        <w:b/>
        <w:sz w:val="18"/>
      </w:rPr>
      <w:t>2020-2021 GÜZ DÖNEMİ</w:t>
    </w:r>
  </w:p>
  <w:p w:rsidR="009E6DE6" w:rsidRPr="00A841D4" w:rsidRDefault="00EE72A2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>
      <w:rPr>
        <w:rFonts w:ascii="Times New Roman" w:hAnsi="Times New Roman" w:cs="Times New Roman"/>
        <w:b/>
        <w:sz w:val="18"/>
      </w:rPr>
      <w:t xml:space="preserve">FİNAL </w:t>
    </w:r>
    <w:r w:rsidR="009E6DE6" w:rsidRPr="00A841D4">
      <w:rPr>
        <w:rFonts w:ascii="Times New Roman" w:hAnsi="Times New Roman" w:cs="Times New Roman"/>
        <w:b/>
        <w:sz w:val="18"/>
      </w:rPr>
      <w:t>SINAV PROGRAMI</w:t>
    </w:r>
  </w:p>
  <w:p w:rsidR="009E6DE6" w:rsidRDefault="009E6DE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LAws7Q0MjMztjRS0lEKTi0uzszPAykwqQUAaBBhWiwAAAA="/>
  </w:docVars>
  <w:rsids>
    <w:rsidRoot w:val="00193615"/>
    <w:rsid w:val="000064BD"/>
    <w:rsid w:val="00011EAA"/>
    <w:rsid w:val="00022397"/>
    <w:rsid w:val="00024A7E"/>
    <w:rsid w:val="00027B7B"/>
    <w:rsid w:val="000644A9"/>
    <w:rsid w:val="00065C18"/>
    <w:rsid w:val="00074F8F"/>
    <w:rsid w:val="00085C75"/>
    <w:rsid w:val="000C03B1"/>
    <w:rsid w:val="000D71BD"/>
    <w:rsid w:val="000E13D0"/>
    <w:rsid w:val="000F6633"/>
    <w:rsid w:val="001041FA"/>
    <w:rsid w:val="001232CC"/>
    <w:rsid w:val="00133F11"/>
    <w:rsid w:val="00193615"/>
    <w:rsid w:val="001A1054"/>
    <w:rsid w:val="001A77E5"/>
    <w:rsid w:val="001B4288"/>
    <w:rsid w:val="001D5C24"/>
    <w:rsid w:val="001E3C09"/>
    <w:rsid w:val="001E5B0A"/>
    <w:rsid w:val="002102D7"/>
    <w:rsid w:val="00235E84"/>
    <w:rsid w:val="00260747"/>
    <w:rsid w:val="002614B1"/>
    <w:rsid w:val="00262695"/>
    <w:rsid w:val="002638CF"/>
    <w:rsid w:val="00295053"/>
    <w:rsid w:val="00326BF7"/>
    <w:rsid w:val="00331B27"/>
    <w:rsid w:val="00335F1F"/>
    <w:rsid w:val="00342086"/>
    <w:rsid w:val="00383B79"/>
    <w:rsid w:val="00386186"/>
    <w:rsid w:val="0039468B"/>
    <w:rsid w:val="003A0FF2"/>
    <w:rsid w:val="003C5BAB"/>
    <w:rsid w:val="003D5B7A"/>
    <w:rsid w:val="0041533C"/>
    <w:rsid w:val="00443B0E"/>
    <w:rsid w:val="00467B9A"/>
    <w:rsid w:val="0047558F"/>
    <w:rsid w:val="0049104F"/>
    <w:rsid w:val="00494BF4"/>
    <w:rsid w:val="00495977"/>
    <w:rsid w:val="004A6FBE"/>
    <w:rsid w:val="004B78E3"/>
    <w:rsid w:val="00514648"/>
    <w:rsid w:val="00526747"/>
    <w:rsid w:val="005475E2"/>
    <w:rsid w:val="0056677B"/>
    <w:rsid w:val="005923E9"/>
    <w:rsid w:val="005B11D9"/>
    <w:rsid w:val="005D6168"/>
    <w:rsid w:val="005F2FD2"/>
    <w:rsid w:val="0060738A"/>
    <w:rsid w:val="00611E58"/>
    <w:rsid w:val="0063369D"/>
    <w:rsid w:val="00634226"/>
    <w:rsid w:val="00645981"/>
    <w:rsid w:val="00650C1C"/>
    <w:rsid w:val="006965C1"/>
    <w:rsid w:val="00697855"/>
    <w:rsid w:val="006A424F"/>
    <w:rsid w:val="006D39DD"/>
    <w:rsid w:val="006D4941"/>
    <w:rsid w:val="00716F71"/>
    <w:rsid w:val="0074614E"/>
    <w:rsid w:val="0075261B"/>
    <w:rsid w:val="00760675"/>
    <w:rsid w:val="00763BE9"/>
    <w:rsid w:val="00777036"/>
    <w:rsid w:val="007C3AF8"/>
    <w:rsid w:val="007D6548"/>
    <w:rsid w:val="007D734E"/>
    <w:rsid w:val="007E6B9F"/>
    <w:rsid w:val="007F7FE9"/>
    <w:rsid w:val="00802995"/>
    <w:rsid w:val="00814C65"/>
    <w:rsid w:val="00820EC3"/>
    <w:rsid w:val="00821565"/>
    <w:rsid w:val="00880654"/>
    <w:rsid w:val="008B51D7"/>
    <w:rsid w:val="008C5A6F"/>
    <w:rsid w:val="008C62D2"/>
    <w:rsid w:val="0090007A"/>
    <w:rsid w:val="00904DC3"/>
    <w:rsid w:val="00927972"/>
    <w:rsid w:val="009666B5"/>
    <w:rsid w:val="009A56E5"/>
    <w:rsid w:val="009A666B"/>
    <w:rsid w:val="009C175E"/>
    <w:rsid w:val="009D584A"/>
    <w:rsid w:val="009D6E25"/>
    <w:rsid w:val="009E0C79"/>
    <w:rsid w:val="009E0FCF"/>
    <w:rsid w:val="009E6DE6"/>
    <w:rsid w:val="00A04157"/>
    <w:rsid w:val="00A10829"/>
    <w:rsid w:val="00A43189"/>
    <w:rsid w:val="00A442CF"/>
    <w:rsid w:val="00A841D4"/>
    <w:rsid w:val="00AB7B87"/>
    <w:rsid w:val="00AD6369"/>
    <w:rsid w:val="00AF7973"/>
    <w:rsid w:val="00B058BC"/>
    <w:rsid w:val="00B11BC2"/>
    <w:rsid w:val="00B437E7"/>
    <w:rsid w:val="00B6167C"/>
    <w:rsid w:val="00B663F4"/>
    <w:rsid w:val="00B93AA0"/>
    <w:rsid w:val="00BB11B0"/>
    <w:rsid w:val="00BB168F"/>
    <w:rsid w:val="00BC15BF"/>
    <w:rsid w:val="00BD6108"/>
    <w:rsid w:val="00BE2A72"/>
    <w:rsid w:val="00BE4BE1"/>
    <w:rsid w:val="00BF54F7"/>
    <w:rsid w:val="00C1104A"/>
    <w:rsid w:val="00C141A9"/>
    <w:rsid w:val="00C3044B"/>
    <w:rsid w:val="00C36DF6"/>
    <w:rsid w:val="00CB36AA"/>
    <w:rsid w:val="00CC4CF1"/>
    <w:rsid w:val="00CD6358"/>
    <w:rsid w:val="00D2156F"/>
    <w:rsid w:val="00D32254"/>
    <w:rsid w:val="00D351E3"/>
    <w:rsid w:val="00D57749"/>
    <w:rsid w:val="00D66D7B"/>
    <w:rsid w:val="00DC1282"/>
    <w:rsid w:val="00E20A8F"/>
    <w:rsid w:val="00E81D03"/>
    <w:rsid w:val="00EE0057"/>
    <w:rsid w:val="00EE72A2"/>
    <w:rsid w:val="00F02A15"/>
    <w:rsid w:val="00F105D1"/>
    <w:rsid w:val="00F405D8"/>
    <w:rsid w:val="00F606E9"/>
    <w:rsid w:val="00F62A13"/>
    <w:rsid w:val="00F64027"/>
    <w:rsid w:val="00F74BFF"/>
    <w:rsid w:val="00F807F9"/>
    <w:rsid w:val="00FB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22C29B7-3953-4157-A8BB-DBC28B05B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0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E6DE6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DE6"/>
  </w:style>
  <w:style w:type="paragraph" w:styleId="AltBilgi">
    <w:name w:val="footer"/>
    <w:basedOn w:val="Normal"/>
    <w:link w:val="Al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gül</dc:creator>
  <cp:lastModifiedBy>User</cp:lastModifiedBy>
  <cp:revision>2</cp:revision>
  <dcterms:created xsi:type="dcterms:W3CDTF">2021-01-01T11:58:00Z</dcterms:created>
  <dcterms:modified xsi:type="dcterms:W3CDTF">2021-01-01T11:58:00Z</dcterms:modified>
</cp:coreProperties>
</file>